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รับสวัสดีครับคุณผู้ชมครับได้เวลาห้องข่าวรัฐสภาแชนแนลภาคเช้าแล้วครับวันนี้ อยู่กับคุณธีระพงษ์ธนาคารและผมภัทรพรหมกิจการพาณิชย์ พร้อมกับอาจารย์ล่ามภาษามือสมคิดธนเกียรติ เพราะคุณเศรษฐกิจเสรีประยุทธ์นั้นเองวันนี้เรามาพบกันวันพุธที่ 25 กันยายน 2561 นะครับ แล้วคนบอกว่าวันนี้เงินในบัญชี 100 บาทเข้าแล้วนะคะคุณธีระพงษ์ เงินเท่ากันแล้วนะครับก็สำหรับกลุ่มเปราะบางนะครับแล้วก็ผู้พิการนะครับกลุ่มเปราะบาง เลขประชาชน 13 หลักนะครับเลขสุดท้ายเป็นหลัก 0   เข้าเรียบร้อยแล้วส่วนแรกส่วนผู้พิการครับเข้าทุกคนเป็นที่เรียบร้อยแล้วนะครับ ที่ตอนนี้เพิ่งตื่นขึ้นมาลองเช็คดูในบัญชีที่ผูกกับพร้อมเพย์นะครับ เข้าหรือยัง ใครยังไม่เข้าไม่ต้องตกใจดูเลขบัตรประชาชนของท่านก่อนว่าได้สุดท้ายนี่หลักสูตรหรือเปล่า  เลข 0 หรือเปล่าถ้าเกิดได้ 1 ได้ 2 ได้ 3 นี่น่าจะเป็นของวันพรุ่งนี้นะครับ ใช่พรุ่งนี้ระดับไป 5 วัน รอดูว่าจะเข้าตามที่รัฐบาลได้ประกาศไว้ไหม   ตัวเลขของเราประชาชนที่เรียงกันไปแต่ละวัน เข้าวันนี้เท่านั้นนะครับในกลุ่มแรกนี้นะครับ จะเข้าไม่เข้าอย่างไรสามารถเรียกคอมเมนต์พูดคุยกันได้นะครับในเพจ Facebook ของวิทยุโทรทัศน์ รัฐสภา  ตอนนี้ก็ไลฟ์สดให้กับคุณผู้ชมได้ติดตามกันอยู่นะครับในห้องข่าวรัฐสภาแชนแนลภาคเช้า กดไลค์กดแชร์กันด้วยแล้วเขาบอกว่าเงิน 1 บาทที่ได้ในครั้งนี้นี่เขาบอกว่าเขาจะไปใช้ ของเข้าบ้านกับคนที่ประสบ ปัญหาอุทกภัยที่เกิดขึ้นนะคะคุณจิรพงษ์เชียงรายนะคะตอนนี้อยู่เชียงใหม่นะครับก็เพิ่มสูงขึ้น จุดวิกฤต  ก็ยังว่าเป็นระดับล่าสุดเทศบาลเขาตั้งไว้ก่อนหน้านี้ 370 ตอนนี้มันเกินระดับน้ำไปแล้ว  แล้วก็ต้องเฝ้าระวังอีกหลายพื้นที่เชียงใหม่ก็ยังคงมีน้ำนี่ท่วม กดอันนี้มีที่แม่ริม แล้วก็มีที่สะเมิง  แผนที่เทศบาลเมืองแล้วเชียงใหม่นะครับและเสนอช้างคลานตอนนี้ก็เริ่มมีน้ำท่วมแล้วนะครับคุณผู้ชมครับ อาจจะไม่ได้ลงมาจากผนังกั้นน้ำ  บางส่วนที่ทะลักขึ้นมาตามท่อระบายน้ำ   วันนี้ต้องจับตามองอีกทีหนึ่งวันนี้มันทำปลิง ไมโครมิเตอร์น้ำที่สูงขึ้นอย่างต่อเนื่องนะครับสูงขึ้นเรื่อยๆวันนี้ต้องบอกว่าพี่น้องภาคเหนือหลายจังหวัดเหลือเกินนะคะ ที่ประสบปัญหาอุทกภัย ล่าสุดจะเป็นที่ลำปางด้วย พะเยาก็อีกรอบหนึ่ง สุโขทัยก็มาแล้วนะครับ พื้นที่เหลือเกิน ก็ต้องให้การช่วยเหลือกันไปนะครับ ใครที่ยังไม่ท่วมแต่คิดว่าจะท่วมนี่ หากระสอบทรายหาแนวทางในการป้องกันรวมถึงขนของขึ้นที่สูงเอาไว้นะคะ ถ้าเกิดว่ามาแรงมาเร็วจริงๆนะ   น้อยจะอยู่ในบ้านก็อาจจะไม่ได้รับ  พี่พอเพียง  โชคดีหน่อยพี่น้องชาวเชียงใหม่ก็ได้รับการแจ้งเตือนก็พอสมควรนะก็คือว่าน้ำมันยังไม่ได้แบบว่า สร้างความเสียหายขนาดนั้น  มาอย่างนี้ เชียงใหม่แบบนี้ พี่น้องที่เคยอยู่ในพื้นที่น้ำท่วมซ้ำซากอยู่บริเวณริมแม่น้ำปิง ก็สามารถที่จะขนของออกมาได้ ของมีค่าต่างๆ  บางส่วนในการประชุมสภา ผู้แทนราษฎรวันนี้มีนะครับคุณประชุมครับ เมื่อวานได้มีการประชุมวุฒิสภาติดตามก็ได้ 2 วันนี้ครับพุธพฤหัสบดีตั้งแต่เวลา 09:00 น ทางโทรทัศน์รัฐสภารวมถึงวิทยุ เสียงของรัฐสภา   บางทีการเคลื่อนไหวของรัฐบาลกับบ้านนะครับเรื่องของประเด็นการแก้ไขรัฐธรรมนูญ ระยะทางมีหน่วยเป็น พูดถึงก็หลายพรรคเหลือเกินมีทั้งคนเห็นด้วยแล้วก็เห็นต่าง ว่าควรจะแก้ดีหรือเปล่าถ้าแก้ไปแล้วมันจะเป็นการเอื้อประโยชน์ให้กับนักการเมืองบางกลุ่มก็หรือไม่อย่างไร มุมมองมานะครับ กับคุณภราดรปริศนานันทกุลสมาชิกผู้แทนราษฎรจังหวัดอ่างทอง ซึ่งเป็นรองประธานผู้แทนราษฎรคนที่ 2  ก็บอกว่าเรื่องที่มีการแก้ไขรัฐธรรมนูญประเด็นจริยธรรมนะครับที่พรรคเพื่อไทย แล้วก็พรรคประชาชนคุยกันนี่มันโดนมองนะครับว่า อาจจะเป็นการซ้ำรอย การปี 2556 หรือไม่ แล้วก็บอกว่า มีการแก้ไขแล้วอาจจะมีการนิรโทษกรรม   หรือไม่ก็เป็นการเอื้อให้กับนักการเมืองหรือไม่  ในการแก้ไขครั้งนี้นะครับนายภราดรปริศนานันทกุลรองประธาน ผู้แทนราษฎรคนที่ 2    กล่าวถึงการแก้ไขรัฐธรรมนูญ ประเด็นแก้ไขจริยธรรม  โรงรับจำนำให้ตอนที่ตนได้รับแต่งตั้งให้เป็นรองประธานสภาผู้แทนราษฎรคนที่ 2 เคยมีการประชุมนอกรอบระหว่างตัวแทนรัฐบาล  คุณพนิตวัฒนสินส.ส. บัญชีรายชื่อพรรคประชาชนถึงการแก้ไขรัฐธรรมนูญ เด่นดังกล่าว ไม่เห็นตรงกันว่าจะดำเนินการอะไรกับรัฐธรรมนูญประเด็นจริยธรรม คุณภราดรบอกนะครับว่าตนได้ข้อสังเกตกับที่ประชุมครั้งนั้นว่าประเด็นดังกล่าว เป็นเรื่องที่ อ่อนไหวมากๆนะครับกับสังคมซึ่งการแก้ไขรัฐธรรมนูญมาตราต่างๆของนักการเมือง หนีไม่พ้นนะครับประกันเพื่อประโยชน์ให้กับตนเอง  พอได้รับประโยชน์จากการแก้ไข ทางนี้นักการเมือง   ถือว่าเป็นผู้เล่นกับการ จะได้สดล่าสุดเต็มๆดังนั้นนักการเมืองครูเป็นผู้แก้ไขเองหรือไม่หากแก้ไขเอง สังคมมองนะครับว่าอาจจะเป็นการแก้  ประโยชน์นักการเมืองด้วยกันเองหรือไม่ ซึ่งในที่ประชุมก็รับฟัง  แต่ก็ยังมีความพยายาม แล้วก็เชื่อว่าจะอธิบายกับสังคมได้ คุณภราดรยกตัวอย่างด้วยนะครับว่า การทำกฎหมายนิรโทษกรรมเมื่อปี 2566 ที่เริ่มต้นเป็นลำไม้ไผ่ แล้วค่อยๆเราลงไปว่าเป็นเรื่องอะไรนั้นซึ่งการแก้ไขรัฐธรรมนูญนี้ก็คล้ายกัน มี 2 ร่าง ก็ต้องพิจารณาว่าจุดแก้นี้แก้หน่อย ดูแกสุดซอยไปเลย  ผมขอให้ลองมองย้อนไปในเหตุการณ์เมื่อปี 2505 16  ก็บอกว่า คนที่สอนนักการเมืองเรียนรู้ในอดีต ให้มากซึ่งตัวเองก็เคยเสนอแนะนะว่าการแก้ไขรัฐธรรมนูญ  อย่ามาแก้ตัวเดียวจะควรตั้งสภาร่างรัฐธรรมนูญ  หรือว่าสสจ  นโยบาย * 7 ทวีสินอดีตนายกรัฐมนตรีที่บอกว่า  จะแก้ไขรัฐธรรมนูญ ยกเว้นหมด 1 เล่ม 2 ทำประชามติผ่านจะให้สอนโซโล่ เงินแทนการนักการเมืองพึ่งพอจะตอบสังคมได้เพราะขั้นตอนของสสวท ไปรับฟังความคิดเห็นของประชาชนทั่วประเทศ ให้ครัวที่ไม่มีส่วนได้ส่วนเสียแก้ไขเรื่องที่จะได้จบ อย่างไรก็ตามคุณภราดรมนะครับว่าก็มีคนบางกลุ่มที่เจ้าจะทำอะไรให้สังคมอยู่ มันพูดมี อำนาจจะทำอะไรสุ่มเสี่ยงที่จะทำให้เหตุการณ์นั้น ขึ้นมาได้อีกด้วยครับ โดยท่านหนึ่งเขาได้มีการพูดถึงจริยธรรมนี่แหละครับคุณผู้ชมครับท่านได้ของส.ส. พรรคประชาธิปัตย์ คุณชัยชนะเดชเดโช ก็ออกมาบอกว่า ขาเกี่ยวกับเรื่องการแก้ไขจริยธรรมนี่แหละครับ  ทุกคน  ตรวจสอบด้วยนะครับ  แล้วก็ให้เวลาท่านนายกสักหน่อยนึง ทำงานถึง 3 เดือนก่อนครับผู้ชมครับค่อยออกมาวิเคราะห์วิจารณ์การทำงานของนายก ช่วงนี้มีการเปิดเผยภาพจากคุณชาญเดชเดโช  ประชาธิปัตย์ กรณีแก้ไขรัฐธรรมนูญครับ โดนมองว่ากฎหมายรัฐธรรมนูญ 60 น้ำ  ถ้ามีการแก้ไขให้เป็นประชาธิปไตยมากขึ้น ที่มาของวุฒิสภาต้องประกันจากเลือกตั้งโดยตรงของประชาชนการเข้า ที่ ไม่เห็นด้วยนะครับเพราะว่าสมาชิก สภาผู้แทนราษฎรต้องมีหน้าที่ในการลงไปรับฟังปัญหาของประชาชน แล้วประสานจากหน่วยงานราชการให้นำไปแก้ไข และสิ่งที่ตนไม่เห็นด้วยอย่างยิ่งประการหนึ่งก็คือตนไม่สนับสนุนให้มีการแก้ไขจริยธรรมครับ เพราะว่าคนที่ก้าวสู่ตำแหน่งทุกคนต้องยินดีที่จะให้มีการตรวจสอบจริยธรรม และจริยธรรมที่มีอยู่ มันบอกว่า คณะกรรมการคงไม่ทิ้งความสุขเล็กๆน้อยๆ ความรักที่เป็นหลักการพอสมควรเพราะฉะนั้นการแก้ไขรัฐธรรมนูญเห็นด้วยครับ ไม่เห็นด้วยมีการแก้ไขแต่ไม่เห็นด้วยกับการแก้ไขในเรื่องของจริยธรรมและดี คณะผู้บริหารประเทศทุกคนต้องพร้อมจัดการพนักงานตรวจสอบอยู่แล้ว  พบว่าการปิดกระดุมเม็ดแรกไม่ผ่านก็ไม่ควรจะเข้าไปบริหารประเทศ วันนี้กฎหมายประเทศนอกจากเข้ามา  พระราชบัญญัติกฎหมายหลายๆองค์กรก็มีปัญหาอยู่ก็ต้องมีการผลักดันแก้ไขให้เกิดขึ้นให้ได้ ว่าจะนี้กูใช้นะยังพูดถึงกรณีที่มีหลาย นะครับ   บอกว่ารัฐบาลไม่สามารถแก้ไขปัญหาน้ำท่วมได้  น้าบอกว่าชมการทำงานของคุณแพรทองธารชินวัตรครับท่านก็เป็นนายกรัฐมนตรีก็มีการสั่งการให้ ส่วนเรื่องดำเนินการให้การช่วยเหลือประชาชน แต่ก็ต้องยอมรับนะครับว่าน้ำท่วมครั้งนี้ใหญ่มากการเตรียมรับมือทุกภาค ไม่มีการเตรียมรับมือกันไว้แล้ว ทั้งทางด้านของทรัพยากรธรรมชาติและสิ่งแวดล้อมกระทรวงมหาดไทยกระทรวงเกษตรและสหกรณ์ กระทรวงพัฒนาสังคมและความมั่นคงของมนุษย์ หรือว่ากระทรวงพมก็มีการเตรียมความพร้อมในการรับมือ กับสถานการณ์ที่เกิดขึ้นตลอด  ทรัพยากรสูตรท้องถิ่นหมายถึง    ชลประทานอีกด้วย แค่นี้ก็รู้สึกเห็นใจท่านนายกมนตรีนะครับ อายุแค่ 1 เดือน ต้องรับสถานการณ์อันดับหน่วงพอสมควรเลยทีเดียวยังต้องเจอกับนักร้องมากมายเลยนะคะ ที่มีการทำการมาร้อง จึงอยากขอร้องทุกฝ่ายนะครับให้นายกรัฐมนตรีได้มีการทำงานสัก 3 เดือนก่อนนะคะ แล้วค่อยมาวิพากษ์วิจารณ์กัน  คนไทยกับคนเห็นกันได้แต่ต้องให้โอกาสฉันได้ทำงานกันก่อน  หัก 3 เดือนนายกทำงานไม่ได้  ก็ค่อยมาวิพากษ์วิจารณ์กันนะครับ   เขามีอะไรก็นำเสนอก็สามารถที่นำเสนอมาได้   ไม่ควรที่จะนำทุกอย่างมาเป็นประเด็นทางการเมืองนะครับวันนี้ก็ต้องจับมือกันทุกฝ่ายแล้วครับเพื่อให้ประเทศเดินหน้าต่อ   ก้าวข้ามความขัดแย้ง  หากเราอยู่กับความบอกช้ำ ลูกหลานคนไทยจะอยู่อย่างไรล่ะครับอย่างไรก็ตามได้ 3 เดือนนี้นะครับ ปัญหาที่ท่านนายกรัฐมนตรีควรแก้ไขหนี้ ผู้ชนะก็บอกว่าเลิกก็ทำของปลาทองของพี่น้องประชาชนนี่แหละครับรวมถึงเรื่องของเงิน 10000 บาทนี่ล่ะครับ ที่จะออกมากระตุ้นเศรษฐกิจวันนี้เข้าแล้วนะในกลุ่มแรก  ต้องรอดูกันนะคะว่าจะสามารถที่จะหมุนเวียนเศรษฐกิจมากแค่ไหน  แล้วก็ประมาณปี 67 งบประมาณปี 2556 8 เมื่อผ่านสะพานมาแล้วจะมีกัน งบอย่างไรสามารถกระตุ้นเศรษฐกิจอย่างไรบ้าง  มันก็ควรจะให้เวลาและให้โอกาสทางรัฐบาลสักนิดนึง ครับคุณผู้ชมครับ ยังอยู่กันที่เป็นเรื่องของการแก้ไขรัฐธรรมนูญ  ประเด็นจริยธรรมนะครับก็มีหลายคนที่เห็นต่างเหมือนกันแต่ก็มีเพื่อไทยและประชาชนที่เขามีกัน เสนอร่างให้แก้ไขเรื่องนี้นะครับ  กูจะเข้าไปถามคุณณัฐวุฒิบัวประทุมรายชื่อพรรคประชาชนนะครับ มุมมองเรื่องของการแก้ไขหนี้มันจะไปเพื่อประโยชน์ให้กับบางกลุ่มหรือไม่  ตอนนี้มี 44 คนในพรรคประชาชนนะครับที่กำลังจะถูกดำเนินคดีอยู่  เป็นการนวดให้กับกลุ่มนี้หรือไม่อย่างไร คุณณัฐวุฒินะครับว่าเรื่องนี้ไม่เกี่ยวข้องกันเลยนะครับ 4 สสที่โดนคดีกันอยู่   ไม่ได้มีการรวบรวมรายชื่อในการแก้ไขรัฐธรรมนูญประเด็น ทำทางการเมืองก็ย้ำนะคะบอกว่า แก้ไขคันนี้ก็บอกว่าสถาบันทางการเงินมั่นคงประชาชนจะได้ประโยชน์นะคะ คุณณัฐวุฒิบัวประทุมสสบัญชีรายชื่อพรรคประชาชน การเสนอร่างแก้ไขรัฐธรรมนูญ มาตรฐานจริยธรรมนักการเมืองนะครับที่ทักมา  ประชาชนและพรรคเพื่อไทยดังกล่าวเพื่อเข้าสู่การพิจารณาของที่ประชุมรัฐสภา โดยย้ำนะครับว่าขณะนี้ปัญหาจริยธรรมที่ถูกตีความขยายไป จักจั่นอารมณ์ของรัฐธรรมนูญ  รู้สิ่งที่ประชาชนคาดหวังให้เป็นเช่นเรื่องทุจริตคอรัปชั่น ทุกพักมองเห็นตรงกันว่ายอมรับไม่ได้ แต่เมื่อมีประเด็น  ให้องค์กรอิสระพิจารณา เกินกว่าจะนัดรวมของรัฐธรรมนูญ อันตรายต่อการพัฒนาระบบสถาบันการเมือง  และการพัฒนาระบบ ประชาธิปไตยดังนั้น หากมีการแก้ไข รัฐธรรมนูญอย่างเดียว ไม่แก้  พระราชบัญญัติประกอบรัฐธรรมนูญเกี่ยวกับกฎหมายป้องกันและปราบปรามการทุจริต พ่อจะไม่สมบูรณ์แบบ  คุณณัฐวุฒิยังบอกด้วยนะครับว่าภายในสัปดาห์นี้ ประธานรัฐสภา นัดหมาย 3 ฝ่าย เลิกกำหนดกรอบเวลา มีการพิจารณา ล่าง แก้ไขรัฐธรรมนูญ พรรคประชาชนเสนอไว้ทั้งหมด 4 ล่าง เนื้อหาสาระ เรื่องหลักการแตกต่างกันไปแต่ก็เป็นเรื่องที่เกี่ยวเนื่องกัน น่าจะพิจารณารวมกันได้ แต่แยก รวมฉบับ  อันนี้พรรคประชาชนอยากได้เวลาเต็มที่ ในการประชุมรัฐสภาเพื่อพิจารณาแก้ไขรัฐธรรมนูญ หลายมาตรา ขอเป็นเรื่องสำคัญ หากใช้เวลาเพียง 1 วันต้องรอดูว่า จะให้แล้วเสร็จเมื่อใด    หนึ่งไปก็อาจจะเป็น 2 วันนะครับ  เพิ่งหัดใช้เวลาเต็มที่พิจารณาสาระรายละเอียด ได้มากพอสมควร ซึ่งจะเป็นประโยชน์มากกว่า ส่วนที่มีข้อกล่าวหาว่าการเสนอแก้ไขรัฐธรรมนูญครั้งนี้ เรื่องมาตรฐานทางจริยธรรม เป็นไปเพื่อประโยชน์ ทางการเมืองและพวกพ้องหรือไม่  ประเด็นนี้นะครับ คุณณัฐวุฒิบอกว่า  ร่างของภาคประชาชนเสนอนั้น สมาชิกที่เข้าชื่อ ไม่ใช่คนที่ได้รับผลกระทบเกี่ยวกับคดี จริยธรรม 24 posts กลับอดีตพรรคก้าวไกล ไม่ได้ร่วมลงชื่อเสนอร่างแก้ไขรัฐธรรมนูญฉบับดังกล่าว  เพราะมีเจตนาที่จะนำไปสู่การทบทวนรัฐธรรมนูญในหมวดนี้  ยาง IRC Wing ไม่ได้ต้องการเพื่อประโยชน์ต่อไป บุคคลใดบุคคลหนึ่งหรือกลุ่มใดกลุ่มหนึ่ง อีกว่า  การแก้ไขในหมวดจริยธรรม  ที่เกี่ยวข้อง เพื่อประโยชน์ของใคร เพื่อประโยชน์ของความมั่นคงของสถาบันทางการเมือง ระบบการตรวจสอบที่สำคัญที่สุด  คือการตรวจสอบจากประชาชนนะครับที่เป็นผู้ลงคะแนนเลือกตั้ง แม้แต่กรณีที่บุคคล หลวงพี่ไปรับพรรคการเมืองก็มีการตรวจสอบ  ปล้น อดีตเอาไปดำเนินการ เป็นสิ่งที่ดินยันได้ว่า การแก้ไขรัฐธรรมนูญ เพื่อความมั่นคงและความมัน เหมาะสมทางสถาบันทางการเมือง ประโยชน์ต่อประชาชน อย่างไรก็ตามจะอาศัยวิธี สะพานรวบรวมสิ่งที่ประชาชนสงสัย   อธิบายชี้แจงข้อสงสัย ครับว่า ต้องการแก้ไขหลัก  ใส่ใจความ ต้องการทบทวนรัฐธรรมนูญ ฉบับ แต่เวลาของการแก้ไขทั้งฉบับ เครื่องจับเวลาเดิมตั้งใจไว้ เช่นกฎหมายประชามติ ที่เพิ่งผ่านความเห็นชอบจากวุฒิสภาล่าช้า ในกระบวนการนับ การทำประชามติครั้งแรก ก็ยังไม่ได้ว่า พร้อมครับ การเลือกนายกองค์การส่วนบริหารส่วนจังหวัด หรือไม่นะครับรวม สมาชิก     วัดในเดือนกุมภาพันธ์ปีหน้าหรือไม่นะครับ  จึงมีความจำเป็นที่จะต้องยื่นแก้ไขรายมาตรา เรื่องจริยธรรมก็เป็นแค่ส่วนหนึ่ง ยังมีเรื่อง ยุทธศาสตร์ชาติ โครงสร้างของสิ่งที่ตกค้างจากคำสั่งคสช  ที่ต้องการพบตัวนะครับแล้วก็มีอีกหลายประเด็นเลยนี่  สิ่งไหนที่ทำทั้งหมดเป็นไปเพื่อ โครงสถาบันทางการเมืองที่เหมาะสม ในระบอบประชาธิปไตย ไม่ได้เลือกประโยชน์ออกใครคนใดคนหนึ่งอย่างแน่นอน  คุณณัฐวุฒิ บอกด้วยว่า ยังได้มีการหารือกับสมาชิกวุฒิสภาอย่างไม่เป็นทางการด้วยนะครับ  ขอเสียงสนับสนุนในการแก้ไขรัฐธรรมนูญ เรื่องจะเป็นส่วนสำคัญที่จะต้องใช้เสียงสนับสนุน สวชุดนี้ก็มีความหลากหลายมาก ห่างจากเสาชุดก่อน ขนาดไม่สามารถคุยกันกับทุกรุ่น ทุกคนได้ ที่สำคัญก็คือ ตอนนี้นี่แหละจะทำความเข้าใจต่อสาธารณชน  ยืนยันว่า แก้ไขไม่ใช่เพื่อประโยชน์ของใครคนใด ของภาค 1 เสื้อโครงระบบพรรคการเมือง สถาบันหลักทางการเมือง  อย่างไรก็ตามเชื่อว่า  วุฒิสภาที่ มีความเข้าใจเรื่องของการเมืองและก็มีการตัดสินใจ ไม่ใช่กดปุ่มแบบ ใดแบบหนึ่งนะครับ มั่นใจว่า ก็เห็นร่างรัฐธรรมนูญทั้งหมด พิจารณา บางส่วนที่สมาชิกแต่ละคนนำเสนอ ส่วนใหญ่ถนน 1 ใน 3 อย่างแน่นอนครับ  ยังอยู่กับ   ผู้ชมครับ ก็เป็นการพูดถูก ประชุมผู้แทน ในวันนี้แล้วก็ในวันพรุ่งนี้นะครับ  วุฒิบอกว่าอยากจะขอให้สภา กฎหมายไม่ตีเด็กออกฝ่ายค้านนะครับ พ่อออกมาบอกด้วย อ้วนว่าร่างกฎหมายเกี่ยวกับเรื่องออกสุราก้าวหน้านี้ อาจจะมีการเลื่อนลงมตินั้นเองนะครับ ติดตามกับคุณนัดประชุมกันต่อเลยครับ สมาชิก บัญชีรายชื่อพรรคประชาชน  วาระการประชุมสภาผู้แทนราษฎรในวันนี้ ในวันพรุ่งนี้นะครับ ว่าวันนี้จะมีการพิจารณาร่างกฎหมายสำคัญหลายฉบับ   พาณิชย์ ถอดออกหรือไม่ตีเด็ก จากที่คณะกรรมาธิการพิจารณาเสร็จแล้ว รับหลักการมีสมาชิกในความเห็นชอบซึ่ง 401 เสียงถือว่าเป็นมติเอกฉันท์นะครับ อธิการมีการแก้ไขเพียงเล็กน้อย  เปลี่ยนจากการลงโทษอันเดียวเป็นการปรับปรุงพฤติกรรม  ของการใช้ความรุนแรงเรื่องของการด้อยค่าและการวิเคราะห์ความเสี่ยง 4 ความเป็นมนุษย์ เรื่องนี้มีกรรมาธิการ  นั่งพิจารณาอยู่ด้วยนะครับ เช่นรองศาสตราจารย์  ยาของรองนายกรัฐมนตรี คาดหวังว่าสภาจะมีมติเห็นชอบ ส่งต่อให้ ขับผ่านนั่นเองนะครับ  กฎหมายสำคัญพระราชบัญญัติคุ้มครองกลุ่มชาติพันธุ์  รายละเอียดค่อนข้างมากครับโดยเฉพาะการ คำว่าชนเผ่า เข้ามาในร่างกฎหมาย   รวมถึงคณะกรรมการและ โครงสร้างต่างๆเช่นก็เป็นเรื่องค่อนข้างจะ ข้อมูลในการพิจารณา คาดว่า ไม่แล้วเสร็จนะครับอาการนี้ จะต้องมีการ ในสัปดาห์หน้าถัดไปนั้นเองแล้วครับ อาจจะมีการส่งผลการพิจารณา ร่างพระราชบัญญัติ ภาษีสรรพสามิต หรือว่าพอ สุราก้าวหน้าที่ วิรดามาจากสัปดาห์ที่ผ่านมาเรื่องนี้มีการพูดคุยกันว่าจะมีการ  วิธีการอย่างไรเพื่อให้การลงมติเร็วขึ้น ส่วนการประชุม  พรุ่งนี้ครับ วันที่ 26 กันยายนนะครับ เป็นการพิจารณาทางเลือกศึกษามสดแล้วก็กระทู้ถามทั่วไป ขณะนี้โครงสร้างของวิปฝ่ายค้านยังไม่ลงตัว เพราะว่ายังไม่มีผู้นำฝ่ายค้าน อย่างนั้นโควต้า อยู่ที่ประชาชนเป็นหลักครับ ประชาชนจะตั้งคำถาม ในเรื่องของภัยพิบัติแล้วก็เรื่องของเขา ค่าแรงนี่แหละครับ  มีความคืบหน้าทางการเมืองต่างๆโดยได้มีการรับการประสานงานจากรัฐบาล ในส่วนของการตั้งกระทู้ถามทั่วไปคณะรัฐมนตรี จะเดินทางมาตอบกระทู้  ครบทุกคน หรือว่าเป็น นิมิตหมายที่ดีนั่นเองนะครับ มีประกันคู่เดียวช่วงหน้ามาดูกันหน่อย 20d คณิตอะไรจะครบ 25  ตุลาคมมีข้อคิดเห็นมาจากคุณกมลสัก your voice   มาทำอะไรบ้างควรจะมีการแถลงให้ประชาชนได้ทราบด้วย เดี๋ยวช่วงหน้า มาตามชมกันครับ   เสียงดนตรี เสียงโฆษณา                เสียงดนตรี    มาดู 20 ปีคดีตากใบก่อนนะครับ จะครบ 24 25 ตุลาคมนี้แล้วนะครับซึ่งก็มีหลายคนที่เกี่ยวข้องกับเหตุการณ์นี้แล้วก็มีหลายคนที่ ใบเสนอแนะ  ข้อคิดเห็นต่างๆหนึ่งในนั้นคุณกมลศักดิ์ลีวาเมาะสสพรรคประชาชาติ จังหวัดนราธิวาสบอกว่าใกล้แล้ว 25 ตุลาคมนี้  อยากจะ ให้เรื่องของคนที่เกี่ยวข้องนะครับไม่ว่าจะเป็นจำเลยผู้ต้องหาในคดีนะครับ  ก็อยากจะให้ตำรวจนะครับ พิสูจน์ฝีมือกันหน่อยแล้วก็นำตัวจำเลยแล้วก็ผู้ต้องหาคดี มาส่งฟ้องที่ศาลที่สำคัญก็อยากจะให้เจ้าแถลง เลิกเราต่างๆตลอด 20 ปีที่ผ่านมาเกี่ยวกับคดีตากใบ ให้ประชาชนได้ทราบด้วยนะครับ โดยคุณกมลศักดิ์ลีวาเมาะสจังหวัดนราธิวาสพรรคประชาชาติในฐานะประธานกรรมาธิการ กฎหมาย การยุติธรรม และสิทธิมนุษยชน ให้สัมภาษณ์นะครับ ผ่านรายการมองรัฐสภา   ในประเด็น 20 ปีคดีตากใบ เลือกสุดท้ายทวงความยุติธรรมว่า ความเป็นมาของคดีตากใบที่เริ่มต้นเมื่อ 25 ตุลา 2547  และกำลังจะสิ้นสุดลงวันที่ 25 ตุลาคม 2561  โดยจุดเริ่มต้นเหตุการณ์ครั้งนั้น มีประชาชนชุมนุมเป็นจำนวนมาก นำมาสู่การเสียชีวิต รวมกว่า 85 คนนะครับ จำนวนนี้ กว่าจะ 18 คนได้มีการไต่สวนการตายจนพบว่า  เกิดจากการขาดอากาศหายใจ  ในขณะที่เจ้าหน้าที่ กำลังเคลื่อนย้ายผู้ชุมนุมเข้ารถทหาร ยังไข้ อินเตอร์บริหารจังหวัดปัตตานี  ในลักษณะให้นอนซ้อนกัน แต่ยังไม่ทราบว่าใครเป็นคนทำ จนกระทั่งปี 2555 รัฐใดมีให้เงินเยียวยากับญาติของผู้เสียชีวิต และผู้บาดเจ็บ ทำให้ข้อตกลงร่วมกันว่าจะไม่ติดใจดำเนินคดีแพ่ง  คดีอาญาซึ่งหลังจากนั้น เรื่องนี้ก็เงียบหายไปนะครับ โจรปี 2566 ญาติเราก็ครอบครัวของผู้เสียชีวิต ได้ไปร้อง  สุนทรนายความมุสลิมและศูนย์ทนายความก็ร้องมายังคณะกรรมาธิการกฎหมายของสภาผู้แทนราษฎร เมื่อปลายปี 2560 6   ซึ่งคณะกรรมาธิการก็บรรจุระเบียบวาระแล้วก็ประชุมเมื่อ 13 ธันวาคม ปีที่แล้วนะครับ ก็มีการ เลือกหน่วยงานที่เกี่ยวข้องมาชี้แจง ความคืบหน้าของคดีนี้ หรือว่าคดีอาญา ที่เป็นอาญาแผ่นดิน แม้จะมีการตกลงกันว่าจะไม่ ดำเนินคดีอาญาก็จะไม่ทำให้คดีอาญา  ระงับสิ้นไป เนื่องจากเป็นข้อตกลงที่ขัดต่อความสงบเรียบร้อย  คณะกรรมาธิการเรียกหน่วยงานที่เกี่ยวข้องเข้ามาชี้แจง ไม่เห็นตรงกันว่า สำนวนคดี กล้อง เดินหน้าต่อให้หน่วยงานที่เกี่ยวข้องไปตรวจสอบ จนเป็นที่มาว่า สำนวนคดีตากใบหาย  ตรงนี้เองนะครับคณะกรรมาธิการจึงให้เวลา 30 วัน โดยเมื่อถึง เวลา ดังกล่าว เมื่อคืนในวันที่ 13 มกราคม 2567 หน่วยงานที่เกี่ยวข้องก็ได้มีการขอขยายเวลาแล้วก็ท้ายที่สุดก็ได้มีการส่งหนังสือเอกสาร แจ้งมา  ซึ่งเป็นหนังสือของสำนักงานอัยการว่างดการสอบสวน เนื่องจากไม่ปรากฏการกระทำการ ผิดอาญาจนนำมาสู่กรณีที่ผู้เสียชีวิตและผู้ได้รับบาดเจ็บ รวมตัวกันนะคะร่วมเป็นโจทก์  รวมตัวยื่นฟ้องนาย 9 คนที่ศาลนราธิวาส ในข้อหาร่วมกันฆ่าผู้อื่นพยายามกันฆ่าผู้อื่นขังหน่วงเหนี่ยวแต่ศาลก็ได้ ไปสวนมูลฟ้องแล้วก็ประทับคำร้อง 7 คนหนึ่งในนั้นเป็นส.ส ข่าวอยู่ในตอนนี้นะครับ นอกจากนี้นะครับ ประธานกรรมาธิการกฎหมายดังกล่าวด้วยนะครับว่าวันที่ 12 กันยายนที่ผ่านมา ศาลจังหวัดนราธิวาสมีหมายเรียกให้จำเลยทั้ง 7 คน มาที่ศาล แต่ไม่มีใครมา ทั้งที่มีการตั้งทนายความไปคัดค้านโจทก์ แล้วก็ไม่มีการแจ้งเหตุการเลื่อนคดี จึงนำมาสู่การออกหมายจับจำเลย 6 คนนะครับ ส่วนอีก 1 คนที่เป็นสส ก็มีหนังสือถึงประธานสภาตามเอกสิทธิ์ ก่อนออกหมายจับ  และล่าสุดอีกหนึ่งสำนวนวันที่ 18 กันยายนที่ผ่านมาอัยการสูงสุดก็สั่งฟ้อง ผู้ต้องหา 8 คน ในคดีตากใบพร้อมระบุด้วยนะครับว่าก่อนที่คดีตากใบจะหมดอายุความในวันที่ 25 ตุลาคม ความหวังจึงขึ้นอยู่ที่ขั้นตอนแล้วก็ฝีมือของตำรวจไทย  ที่จำเป็นต้องแถลงให้ประชาชนทราบว่าได้ดำเนินการอะไรไปแล้วบ้าง ตลอดเวลา 20 ปีที่ผ่านมานะครับ เนื่องจากการคาดหวังของประชาชนในพื้นที่ขณะนี้ได้แต่นับวันรอ ก่อนที่จะหมดอายุความ จะได้ตัวผู้ต้องหาและจำเลย เนื่องจากตามประมวลกฎหมายอาญามาตรา 95 ระบุว่า ต้องได้ตัวนับแต่วันกระทำความผิดส่วนกรณีที่อัยการมีความเห็นแย้งต่อตำรวจ มีการส่งของ ก็จำเป็นต้องได้ตัวจำเลยมาเช่นเดียวกันนะครับเพื่อน ศาลทนายความเช่นเดียวกัน ดังนั้นหลังจากนี้นี่จึงคาดหวังในฝีมือของตำรวจไทยและอยากเห็นเจ้าหน้าที่ที่เกี่ยวข้อง แถลงว่าได้ดำเนินอะไรไปแล้วบ้างตลอด 20 ปีที่ผ่านมาครับ  ใครอยากลงพื้นที่ค่ะญี่ปุ่นขาวคุณผู้ชมครับจะพาไปดูเรื่องของนโยบายกับเรื่องของสุขภาพนะครับ เราจะได้ยินคำว่า 30 บาทรักษาทุกโรคมายาวนานแล้วนะครับแล้วก็เคยใช้บริการกันนะแต่ว่าตอนนี้เขากำลังจะมีการยกระดับ  เป็น 30 บาท  รักษาทุกที่ครับเดี๋ยวไปติดตามเรื่องนี้กันกับคุณศศพินทุ์สินบรรเลงขับใน พื้นที่ขยิบอมขาวครับ       เสียงดนตรี       นโยบาย 30 บาทรักษาทุกโรคหรือปัจจุบันเรียกว่านโยบายการให้บริการสุขภาพถ้วนหน้า เป็นอีกหนึ่งนโยบายที่ต้องยอมรับว่าตอบโจทย์และได้รับการยอมรับจากประชาชน ที่ผ่านมาเมื่อประชาชนมีปัญหาด้านสุขภาพการเข้าถึงบริการทางการแพทย์ที่ทันสมัย ถือเป็นเรื่องยากพอสมควรประชาชนที่ไม่มีรายได้หรือรายได้ต่ำ เข้าไม่ถึงการบริการเพื่อสุขภาพ แต่ปัจจุบันนโยบาย 30 บาทรักษาทุกโรคผ่านมาหลายรัฐบาลและเกือบทุกรัฐบาลพยายาม การและจัดสรรงบประมาณในการยกระดับ เพื่อให้ประชาชนได้เข้าถึงการให้บริการทางการแพทย์ที่ทันสมัยสะดวกรวดเร็ว บัตรประชาชนใบเดียวรักษาทุกที่คือความฝันของคนไทยที่จะช่วยลดปัญหาความเหลื่อมล้ำของ การรักษาพยาบาลยกระดับประกันสุขภาพแห่งชาติและเป็นการอำนวยความสะดวกให้กับประชาชนในการเข้าระบบ   ในการเข้ารับบริการ เสียงดนตรีนางสาวตรีชฎาศรีธาดาในขณะ โฆษกกระทรวงสาธารณสุขฝ่ายการเมืองกล่าวว่าโครงการ 30 บาทรักษาทุกที่ด้วยบัตรประชาชน  เริ่มต้นตั้งแต่ปี 2561 แบ่งออกเป็นระยะจนถึงขณะนี้สามารถใช้ กลับได้แล้ว 26 จังหวัดรวมทั้งกทมและได้ประกาศใน เบสเป็นที่เรียบร้อยแล้วเหลือเพียงอีก 30 จังหวัดและทางกระทรวงได้เตรียมประกาศเฟส 4 ในเร็วๆนี้ ว่าสามารถที่จะครอบคลุมได้ทุกจังหวัดทั่วประเทศภายในสิ้นปี 2568 นี้ เดี๋ยวจะทำการเชื่อมต่อกับระบบข้อมูลทางกับโรงพยาบาลของรัฐและเอกชนรัฐขายยาและข้อมูลยา ใบรับรองแพทย์ใบสั่งยาและข้อมูลอื่นๆที่เกี่ยวข้องในระบบสาธารณสุข อีกทั้งยังมีการพัฒนายานอกระบบให้เข้ามาอยู่ใน บัญชีเป็นที่เรียบร้อยแล้วครับเป็นทางเลือกใหม่ที่ช่วยอำนวยความสะดวกให้กับประชาชน และสามารถเข้าถึงระบบการรักษาได้ทุกพื้นที่โดยไม่ต้องไปถึงโรงพยาบาล เจ้าของสิทธิ์ไม่ต้องรอคิว ทั้งยังช่วยลดการแออัดในโรงพยาบาล ผู้ป่วยสามารถเข้ารับยาได้ที่ร้านยา คลินิกเอกชนที่เข้าร่วมกับสปสชโดยใช้เพียงบัตรประชาชนใบเดียวเข้ารับบริการได้  ไม่ต้องใช้ใบส่งตัวจะทำให้ประชาชนเข้าถึงการรักษาพยาบาลโดยใช้บัตรประชาชนใบเดียวค่ะไปรับยาฟรี แล้วก็เข้าสู่การรักษาพยาบาลในระบบของสปสชที่อยู่ในกระทรวงสาธารณสุข  ใน 30 ทัศ แล้วก็มีการพัฒนายานอกระบบ              กำลังใจกระทรวงสาธารณสุขด้วยนะคะเร็วๆนี้ 76 จังหวัดทั่วประเทศแล้วก็จะทำให้เราลดเงื่อนไขในการยุ่งยากในการส่งตัวอย่างแน่นอนค่ะ  สำหรับสถานพยาบาลที่เข้าร่วมโครงการประชาชนสังเกตได้จากสัญลักษณ์ 30 บาทรักษาทุกที่หรือร้านยาคุณภาพของฉันหรือยังคงเข้า พยาบาลได้ที่หน่วยบริการปฐมภูมิ และหน่วยบริการปฐมภูมินั้นสามารถเข้าบริการได้ทุกที่เช่นที่ต่างจังหวัด จะมีโรงพยาบาลส่งเสริมสุขภาพตำบล หรือรพ. สตสถานีอนามัย ศูนย์สุขภาพชุมชน  รองรับตลอดจนโรงพยาบาลภาครัฐประจำอำเภอโรงพยาบาลจังหวัดในสังกัดสำนัก ปลัดกระทรวงสาธารณสุขส่วนพื้นที่ในกรุงเทพฯประชาชนสามารถเข้าระบบ การได้ที่ศูนย์บริการสาธารณสุข 68 แห่ง ศูนย์บริการสาธารณสุขสาขา 77 แห่งคลินิกชุมชนอบอุ่น 280 แห่ง ร้านยาคลินิกเอกชนที่เข้าร่วมกับสปสชได้แก่คลินิกหมอฟัน คลินิกกายภาพบำบัด  คลินิกแพทย์แผนไทย คลินิกเทคนิคการแพทย์  เจาะเลือด คลินิกพยาบาลและร้านยาคุณภาพ ทั้งนี้กรณีเจ็บป่วยกรณี มีที่เกินกว่า อันนี้ สามารถ  กรรมของตนเองและจะมีการส่งต่อไปยังโรงพยาบาลประจำสิทธิ์ในเครือต่อไป สำหรับโรงพยาบาลและสังกัดอื่นที่นอกเหนือจากนี้เช่นกรมการแพทย์กรุงเทพมหานคร กระทรวงกลาโหม สำนักงานตำรวจแห่งชาติมหาวิทยาลัย โรงพยาบาลระดับทุติยภูมิตติยภูมิมผู้ป่วยจำเป็นต้องได้รับใบส่งตัว นอกจากนี้ทางศาลสารสุขยังมีการรณรงค์ให้ฉีดวัคซีนต่างๆฟรี แล้วอยากให้ประชาชนเข้ารับบริการฉีดวัคซีนให้ครบตามที่กระทรวงให้มีการให้บริการ สร้างภูมิคุ้มกันที่ดีให้กับตัวเองและปราศจากโรคต่างๆได้อีกทั้งยังให้ประชาชน ตามข่าวสารของกระทรวงสาธารณสุขถึงการระมัดระวังโรคต่างๆที่เกิดขึ้นในช่วงเวลานั้น พร้อมปฏิบัติตามที่กระทรวงได้ออกประกาศไว้ในเพจ facebook สํานักงานประกันสุขภาพแห่งชาติสายด่วนสปสช 1330 อยากทราบหมอพร้อม Application สปสช มาที่ประชาชนได้มีสุขภาพที่ดี    เสียงดนตรี นอกจากนั้นเวทีอภิปรายงบประมาณปี 2568 ได้มีการหยิบยกเรื่องของโครงการ 30 บาทครับ ขึ้นโดยสมาชิกสภาผู้แทนราษฎรสนับสนุนและมองว่าเป็นจุดแข็งทางด้าน ศุกร์ที่รัฐบาลสมัยนายกรัฐมนตรีเศรษฐวิทย์อดีตนายกรัฐมนตรีสร้างเป็นศูนย์กลางทางการแพทย์หรือไม่ ยกระดับให้ไทยเป็นศูนย์กลางหรือการดูแลสุขภาพแบบองค์รวมให้มีสุขภาพดีอายุยืนซึ่งเป็นนโยบายหารายได้ สร้างสุขภาพให้ดีสร้างความมั่งคั่งให้ประเทศและในขณะเดียวกันสมาชิกสภาผู้แทนราษฎร ได้มีข้อห่วงใยถึงการจัดสรรงบประมาณให้กับโรงพยาบาลที่ไม่เพียงพอต่อการบริการประชา รอคิวนาน พยาบาลน้อย  ด้วยเครื่องมือจึงสั่งหน่วยงานที่เกี่ยวข้องให้แก้ไขปัญหาดังกล่าวให้เร็วที่สุดถือเป็นโอกาสที่ดีที่สุด ส่วนร่วมมือกันยกระดับบัตรทองสู่ระบบ  สุขภาพยุคใหม่ต่อย่อครอบคลุมทุกพื้นที่ในประเทศ ประชาชนเข้ารับ รักษาอย่างมีคุณภาพลดขั้นตอนที่ยุ่งยากด้วยบัตรประชาชนใบเดียว ลดค่าใช้จ่ายค่าสุขภาพ  เป็นการสร้างหลักประกันคุณภาพที่มั่นคงให้คนไทยอย่างแท้จริง  เสียงดนตรี    Spin 10 เพลง  รายงาน  กลับมาในช่วงนี้นะคะคุณผู้ชมครับไปดูสถานการณ์ในต่างประเทศกับคุณกิตติเสรีประยูรนะครับแน่นอนว่า พฤศจิกายนนี้ สหรัฐอเมริการู้แน่นอนว่าใครจะได้เป็น  ประธานาธิบดีล่าสุดโดนัลด์ทรัมป์ทำไมได้ยกย่อง  คือไม่ควรยกย่องหรอก  บอกว่า  พี่น่าจะเป็นเซลล์แมนที่สุดยอดทุกครั้งเดินทางมาสหรัฐอเมริกา ข้าวต้มกลับบ้าน   ไม่รับเงินสนับสนุนล่าสุดนี้ 60 ล้านบาท ดอลลาร์สหรัฐนะครับ ได้รับเงินไม่น้อยประมาณ 1.9 7 ล้านบาท 2 รอบ ร้านร้าน 2 รอบนะครับที่มาได้เงินกลับไปทุกครั้ง แล้วในสมัยของประธานาธิบดีโจไบเดนด้วย  เพราะฉะนั้นมันมีความคิดความเห็นอยู่พอสมควรว่าฉันนั้นคือหากข้างในเพราะทำเคยให้สัมภาษณ์เหมือนกันว่ารัสเซียยูเครน ถ้าตัวเองมาเป็นประธานาธิบดีวันเดียวจบ  ว่าเป็นเพื่อนกับปูติน ประมาณนั้น  ทริปนี้เป็นเพื่อนหลายคนนะโปรตีนก็เป็นเพื่อนในสมัยทำเป็นประธานาธิบดี เคยไปเจอกับคิมจองอึนด้วย สิงคโปร์ใกล้ๆบ้านเรานี่เองนะครับเจอกัน 2 รอบ  เจอกันตรง ชนแดนระหว่างเกาหลีใต้เกาหลีเหนือเพราะฉะนั้นช้างบอกว่าเรื่อง ความขัดแย้งเกาหลีเหนือเกาหลีใต้ รัสเซียยูเครนมาแป๊บเดียวจบง่ายๆรับจบ คนเดียว ตะกี้รับกระเป๋าตรงกับบ้านไม่มีการคิดเหมือนกันว่าถ้าทำมา svenska ลำบากอยู่ลำบาก เงินสนับสนุนอาจารย์น้อยลงหรือเปล่าอะไรต่างๆวันนี้เดี๋ยวกลับไปติดตามข่าวต่างประเทศนะครับเดี๋ยว ติดตามกลับ ข่าวต่างประเทศกับคุณกิตติเสรีไปอยู่นะคะช่วงนี้พักกันก่อนสักครู่ค่ะ เสียงดนตรี       เสียงโฆษณ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5 กันยายน 2567 เวลา 08.00-09.00 น.</dc:title>
  <dc:creator/>
  <cp:keywords/>
  <dcterms:created xsi:type="dcterms:W3CDTF">2024-09-25T07:15:45Z</dcterms:created>
  <dcterms:modified xsi:type="dcterms:W3CDTF">2024-09-25T07: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7 เวลา 13.00 น.</vt:lpwstr>
  </property>
  <property fmtid="{D5CDD505-2E9C-101B-9397-08002B2CF9AE}" pid="3" name="subtitle">
    <vt:lpwstr/>
  </property>
</Properties>
</file>